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6418D3" w:rsidR="00DD3C6F" w:rsidP="00C8709A" w:rsidRDefault="00EB09CD" w14:paraId="06B6C89F" w14:textId="2FCD091A">
      <w:pPr>
        <w:pStyle w:val="Header"/>
        <w:jc w:val="right"/>
        <w:rPr>
          <w:rFonts w:ascii="Times New Roman" w:hAnsi="Times New Roman"/>
          <w:lang w:val="lv-LV"/>
        </w:rPr>
      </w:pPr>
      <w:r w:rsidRPr="120C169A">
        <w:rPr>
          <w:rFonts w:ascii="Times New Roman" w:hAnsi="Times New Roman"/>
          <w:lang w:val="lv-LV"/>
        </w:rPr>
        <w:t>4</w:t>
      </w:r>
      <w:r w:rsidRPr="120C169A" w:rsidR="00DD3C6F">
        <w:rPr>
          <w:rFonts w:ascii="Times New Roman" w:hAnsi="Times New Roman"/>
          <w:lang w:val="lv-LV"/>
        </w:rPr>
        <w:t>.</w:t>
      </w:r>
      <w:r w:rsidRPr="120C169A" w:rsidR="65251982">
        <w:rPr>
          <w:rFonts w:ascii="Times New Roman" w:hAnsi="Times New Roman"/>
          <w:lang w:val="lv-LV"/>
        </w:rPr>
        <w:t xml:space="preserve"> </w:t>
      </w:r>
      <w:r w:rsidRPr="120C169A" w:rsidR="00DD3C6F">
        <w:rPr>
          <w:rFonts w:ascii="Times New Roman" w:hAnsi="Times New Roman"/>
          <w:lang w:val="lv-LV"/>
        </w:rPr>
        <w:t>pielikums</w:t>
      </w:r>
    </w:p>
    <w:p w:rsidRPr="006418D3" w:rsidR="00DD3C6F" w:rsidP="00DD3C6F" w:rsidRDefault="00DD3C6F" w14:paraId="2D3B2BCB" w14:textId="3BFF7526">
      <w:pPr>
        <w:pStyle w:val="Header"/>
        <w:jc w:val="right"/>
        <w:rPr>
          <w:rFonts w:ascii="Times New Roman" w:hAnsi="Times New Roman"/>
          <w:noProof/>
          <w:lang w:val="lv-LV"/>
        </w:rPr>
      </w:pPr>
      <w:r w:rsidRPr="120C169A">
        <w:rPr>
          <w:rFonts w:ascii="Times New Roman" w:hAnsi="Times New Roman"/>
          <w:noProof/>
          <w:lang w:val="lv-LV"/>
        </w:rPr>
        <w:t>Skolēnu konkursa</w:t>
      </w:r>
    </w:p>
    <w:p w:rsidRPr="006418D3" w:rsidR="00DD3C6F" w:rsidP="00DD3C6F" w:rsidRDefault="00DD3C6F" w14:paraId="45FC9A43" w14:textId="14032850">
      <w:pPr>
        <w:pStyle w:val="Header"/>
        <w:jc w:val="right"/>
        <w:rPr>
          <w:rFonts w:ascii="Times New Roman" w:hAnsi="Times New Roman"/>
          <w:lang w:val="lv-LV"/>
        </w:rPr>
      </w:pPr>
      <w:r w:rsidRPr="006418D3">
        <w:rPr>
          <w:rFonts w:ascii="Times New Roman" w:hAnsi="Times New Roman"/>
          <w:noProof/>
          <w:lang w:val="lv-LV"/>
        </w:rPr>
        <w:t>“</w:t>
      </w:r>
      <w:r w:rsidRPr="006418D3">
        <w:rPr>
          <w:rFonts w:ascii="Times New Roman" w:hAnsi="Times New Roman" w:eastAsia="Times New Roman"/>
          <w:noProof/>
          <w:color w:val="000000" w:themeColor="text1"/>
          <w:lang w:val="lv-LV"/>
        </w:rPr>
        <w:t>Radošais intelektuālis</w:t>
      </w:r>
      <w:r w:rsidRPr="006418D3">
        <w:rPr>
          <w:rFonts w:ascii="Times New Roman" w:hAnsi="Times New Roman"/>
          <w:noProof/>
          <w:lang w:val="lv-LV"/>
        </w:rPr>
        <w:t>” nolikum</w:t>
      </w:r>
      <w:r w:rsidRPr="006418D3" w:rsidR="000E2FDB">
        <w:rPr>
          <w:rFonts w:ascii="Times New Roman" w:hAnsi="Times New Roman"/>
          <w:noProof/>
          <w:lang w:val="lv-LV"/>
        </w:rPr>
        <w:t>am</w:t>
      </w:r>
    </w:p>
    <w:p w:rsidRPr="006418D3" w:rsidR="008135DA" w:rsidP="00351D8B" w:rsidRDefault="008135DA" w14:paraId="6DF49C67" w14:textId="4FB0A025">
      <w:pPr>
        <w:widowControl/>
        <w:spacing w:before="360" w:after="0" w:line="240" w:lineRule="auto"/>
        <w:jc w:val="center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sz w:val="24"/>
          <w:szCs w:val="24"/>
          <w:lang w:val="lv-LV"/>
        </w:rPr>
        <w:t>APLIECINĀJUMS</w:t>
      </w:r>
    </w:p>
    <w:p w:rsidRPr="006418D3" w:rsidR="00AB71DF" w:rsidP="00AB71DF" w:rsidRDefault="008135DA" w14:paraId="105551DC" w14:textId="075F07A6">
      <w:pPr>
        <w:widowControl/>
        <w:spacing w:after="120" w:line="240" w:lineRule="auto"/>
        <w:jc w:val="center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sz w:val="24"/>
          <w:szCs w:val="24"/>
          <w:lang w:val="lv-LV"/>
        </w:rPr>
        <w:t>(piekrišana)</w:t>
      </w:r>
    </w:p>
    <w:p w:rsidRPr="006418D3" w:rsidR="008135DA" w:rsidP="008135DA" w:rsidRDefault="008135DA" w14:paraId="7BCEC448" w14:textId="1A1762DE">
      <w:pPr>
        <w:widowControl/>
        <w:spacing w:after="0" w:line="240" w:lineRule="auto"/>
        <w:ind w:left="360"/>
        <w:jc w:val="center"/>
        <w:rPr>
          <w:rFonts w:ascii="Times New Roman" w:hAnsi="Times New Roman" w:eastAsia="Times New Roman"/>
          <w:b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b/>
          <w:sz w:val="24"/>
          <w:szCs w:val="24"/>
          <w:lang w:val="lv-LV"/>
        </w:rPr>
        <w:t>personas datu apstrādei</w:t>
      </w:r>
      <w:r w:rsidRPr="006418D3" w:rsidR="0085500E">
        <w:rPr>
          <w:rFonts w:ascii="Times New Roman" w:hAnsi="Times New Roman" w:eastAsia="Times New Roman"/>
          <w:b/>
          <w:color w:val="FF0000"/>
          <w:sz w:val="24"/>
          <w:szCs w:val="24"/>
          <w:lang w:val="lv-LV"/>
        </w:rPr>
        <w:t xml:space="preserve"> </w:t>
      </w:r>
      <w:r w:rsidRPr="006418D3" w:rsidR="000C28DD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(aizpilda </w:t>
      </w:r>
      <w:r w:rsidRPr="006418D3" w:rsidR="00EB09CD">
        <w:rPr>
          <w:rFonts w:ascii="Times New Roman" w:hAnsi="Times New Roman" w:eastAsia="Times New Roman"/>
          <w:b/>
          <w:sz w:val="24"/>
          <w:szCs w:val="24"/>
          <w:lang w:val="lv-LV"/>
        </w:rPr>
        <w:t>skolotājs</w:t>
      </w:r>
      <w:r w:rsidRPr="006418D3" w:rsidR="000C28DD">
        <w:rPr>
          <w:rFonts w:ascii="Times New Roman" w:hAnsi="Times New Roman" w:eastAsia="Times New Roman"/>
          <w:b/>
          <w:sz w:val="24"/>
          <w:szCs w:val="24"/>
          <w:lang w:val="lv-LV"/>
        </w:rPr>
        <w:t>)</w:t>
      </w:r>
      <w:r w:rsidRPr="006418D3" w:rsidR="00BF057E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 </w:t>
      </w:r>
    </w:p>
    <w:p w:rsidRPr="006418D3" w:rsidR="008135DA" w:rsidP="008135DA" w:rsidRDefault="008135DA" w14:paraId="464D08EC" w14:textId="77777777">
      <w:pPr>
        <w:widowControl/>
        <w:spacing w:after="0" w:line="240" w:lineRule="auto"/>
        <w:rPr>
          <w:rFonts w:ascii="Times New Roman" w:hAnsi="Times New Roman" w:eastAsia="Times New Roman"/>
          <w:b/>
          <w:sz w:val="24"/>
          <w:szCs w:val="24"/>
          <w:lang w:val="lv-LV"/>
        </w:rPr>
      </w:pPr>
    </w:p>
    <w:p w:rsidRPr="006418D3" w:rsidR="003F0213" w:rsidP="009842CC" w:rsidRDefault="008135DA" w14:paraId="6EFF5572" w14:textId="15BD9519">
      <w:pPr>
        <w:widowControl/>
        <w:spacing w:before="120" w:after="16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sz w:val="24"/>
          <w:szCs w:val="24"/>
          <w:lang w:val="lv-LV"/>
        </w:rPr>
        <w:t>Es, ______________________________________</w:t>
      </w:r>
      <w:r w:rsidRPr="006418D3" w:rsidR="00AB71DF">
        <w:rPr>
          <w:rFonts w:ascii="Times New Roman" w:hAnsi="Times New Roman" w:eastAsia="Times New Roman"/>
          <w:sz w:val="24"/>
          <w:szCs w:val="24"/>
          <w:lang w:val="lv-LV"/>
        </w:rPr>
        <w:t xml:space="preserve">______ </w:t>
      </w:r>
      <w:r w:rsidRPr="006418D3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(</w:t>
      </w:r>
      <w:r w:rsidRPr="006418D3" w:rsidR="00EB09CD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skolotāja</w:t>
      </w:r>
      <w:r w:rsidRPr="006418D3" w:rsidR="00BF057E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vārds, uzvārds</w:t>
      </w:r>
      <w:r w:rsidRPr="006418D3" w:rsidR="00CD595D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)</w:t>
      </w:r>
      <w:r w:rsidRPr="006418D3" w:rsidR="00EB09CD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418D3" w:rsidR="00875665">
        <w:rPr>
          <w:rFonts w:ascii="Times New Roman" w:hAnsi="Times New Roman" w:eastAsia="Times New Roman"/>
          <w:sz w:val="24"/>
          <w:szCs w:val="24"/>
          <w:lang w:val="lv-LV"/>
        </w:rPr>
        <w:t xml:space="preserve">kas </w:t>
      </w:r>
      <w:r w:rsidRPr="006418D3" w:rsidR="00EB09CD">
        <w:rPr>
          <w:rFonts w:ascii="Times New Roman" w:hAnsi="Times New Roman" w:eastAsia="Times New Roman"/>
          <w:sz w:val="24"/>
          <w:szCs w:val="24"/>
          <w:lang w:val="lv-LV"/>
        </w:rPr>
        <w:t>strādā</w:t>
      </w:r>
      <w:r w:rsidRPr="006418D3" w:rsidR="1D6BC6A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418D3" w:rsidR="00875665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</w:t>
      </w:r>
      <w:r w:rsidRPr="006418D3" w:rsidR="00AB71DF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418D3" w:rsidR="4AAC23BF">
        <w:rPr>
          <w:rFonts w:ascii="Times New Roman" w:hAnsi="Times New Roman" w:eastAsia="Times New Roman"/>
          <w:sz w:val="24"/>
          <w:szCs w:val="24"/>
          <w:lang w:val="lv-LV"/>
        </w:rPr>
        <w:t>(</w:t>
      </w:r>
      <w:r w:rsidRPr="006418D3" w:rsidR="0087566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izglītības iestāde</w:t>
      </w:r>
      <w:r w:rsidRPr="006418D3" w:rsidR="00875665">
        <w:rPr>
          <w:rFonts w:ascii="Times New Roman" w:hAnsi="Times New Roman" w:eastAsia="Times New Roman"/>
          <w:sz w:val="24"/>
          <w:szCs w:val="24"/>
          <w:lang w:val="lv-LV"/>
        </w:rPr>
        <w:t>)</w:t>
      </w:r>
      <w:r w:rsidRPr="009842CC" w:rsidR="00875665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6418D3" w:rsidR="00875665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418D3" w:rsidR="004808F7">
        <w:rPr>
          <w:rFonts w:ascii="Times New Roman" w:hAnsi="Times New Roman" w:eastAsia="Times New Roman"/>
          <w:sz w:val="24"/>
          <w:szCs w:val="24"/>
          <w:lang w:val="lv-LV"/>
        </w:rPr>
        <w:t xml:space="preserve">parakstot šo apliecinājumu, </w:t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>piekrītu personas datu (vārds</w:t>
      </w:r>
      <w:r w:rsidRPr="006418D3" w:rsidR="00401F9E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 xml:space="preserve"> uzvārds, izglītības iestāde</w:t>
      </w:r>
      <w:r w:rsidRPr="006418D3" w:rsidR="00EB09C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>un izstrādātais konkursa darbs</w:t>
      </w:r>
      <w:r w:rsidRPr="006418D3" w:rsidR="003F0213">
        <w:rPr>
          <w:rFonts w:ascii="Times New Roman" w:hAnsi="Times New Roman" w:eastAsia="Times New Roman"/>
          <w:sz w:val="24"/>
          <w:szCs w:val="24"/>
          <w:lang w:val="lv-LV"/>
        </w:rPr>
        <w:t>, fotogrāfijas un videoieraksti</w:t>
      </w:r>
      <w:r w:rsidRPr="006418D3" w:rsidR="004808F7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6418D3" w:rsidR="00DF77F8">
        <w:rPr>
          <w:rFonts w:ascii="Times New Roman" w:hAnsi="Times New Roman" w:eastAsia="Times New Roman"/>
          <w:sz w:val="24"/>
          <w:szCs w:val="24"/>
          <w:lang w:val="lv-LV"/>
        </w:rPr>
        <w:t xml:space="preserve"> balss ieraksti</w:t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>) apstrādei</w:t>
      </w:r>
      <w:r w:rsidRPr="006418D3" w:rsidR="003F0213">
        <w:rPr>
          <w:rFonts w:ascii="Times New Roman" w:hAnsi="Times New Roman" w:eastAsia="Times New Roman"/>
          <w:sz w:val="24"/>
          <w:szCs w:val="24"/>
          <w:lang w:val="lv-LV"/>
        </w:rPr>
        <w:t xml:space="preserve"> saskaņā ar konkursa </w:t>
      </w:r>
      <w:r w:rsidRPr="006418D3" w:rsidR="003F021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“</w:t>
      </w:r>
      <w:r w:rsidRPr="006418D3" w:rsidR="0F336D3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Radošais intelektuālis</w:t>
      </w:r>
      <w:r w:rsidRPr="006418D3" w:rsidR="003F021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 xml:space="preserve">” (turpmāk – Konkurss) </w:t>
      </w:r>
      <w:r w:rsidRPr="006418D3" w:rsidR="003F0213">
        <w:rPr>
          <w:rFonts w:ascii="Times New Roman" w:hAnsi="Times New Roman" w:eastAsia="Times New Roman"/>
          <w:sz w:val="24"/>
          <w:szCs w:val="24"/>
          <w:lang w:val="lv-LV"/>
        </w:rPr>
        <w:t>nolikumā un šajā apliecinājumā sniegto informāciju.</w:t>
      </w:r>
    </w:p>
    <w:p w:rsidRPr="006418D3" w:rsidR="003F0213" w:rsidP="009842CC" w:rsidRDefault="00297654" w14:paraId="3D7441D0" w14:textId="026C994F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 w:rsidRPr="006418D3">
        <w:t>Konkursa</w:t>
      </w:r>
      <w:r w:rsidRPr="006418D3" w:rsidR="007C4181">
        <w:t xml:space="preserve"> organizatori</w:t>
      </w:r>
      <w:r w:rsidRPr="006418D3" w:rsidR="007C4181">
        <w:rPr>
          <w:rStyle w:val="FootnoteReference"/>
        </w:rPr>
        <w:footnoteReference w:id="1"/>
      </w:r>
      <w:r w:rsidRPr="006418D3" w:rsidR="003F0213">
        <w:t xml:space="preserve"> (turpmāk – organizator</w:t>
      </w:r>
      <w:r w:rsidRPr="006418D3" w:rsidR="007C4181">
        <w:t>i</w:t>
      </w:r>
      <w:r w:rsidRPr="006418D3" w:rsidR="003F0213">
        <w:t>) izmanto personas datus Konkursa īstenošanas, sabiedrības informēšanas</w:t>
      </w:r>
      <w:r w:rsidRPr="006418D3" w:rsidR="00560236">
        <w:t xml:space="preserve"> un organizēto aktivitāšu arhīva veidošanas</w:t>
      </w:r>
      <w:r w:rsidRPr="006418D3" w:rsidR="003F0213">
        <w:t xml:space="preserve"> nolūkā. </w:t>
      </w:r>
      <w:r w:rsidRPr="006418D3" w:rsidR="007C4181">
        <w:t xml:space="preserve">Patentu valde </w:t>
      </w:r>
      <w:r w:rsidRPr="006418D3" w:rsidR="003F0213">
        <w:t xml:space="preserve">var Konkursa </w:t>
      </w:r>
      <w:r w:rsidRPr="006418D3" w:rsidR="001645A8">
        <w:t>nolikuma 3</w:t>
      </w:r>
      <w:r w:rsidRPr="006418D3" w:rsidR="42520373">
        <w:t>6</w:t>
      </w:r>
      <w:r w:rsidRPr="006418D3" w:rsidR="00DF77F8">
        <w:t>.</w:t>
      </w:r>
      <w:r w:rsidRPr="006418D3" w:rsidR="001645A8">
        <w:t xml:space="preserve"> </w:t>
      </w:r>
      <w:r w:rsidRPr="006418D3" w:rsidR="00DF77F8">
        <w:t xml:space="preserve">punktā norādītajā </w:t>
      </w:r>
      <w:r w:rsidRPr="006418D3" w:rsidR="003F0213">
        <w:t xml:space="preserve">pasākumā </w:t>
      </w:r>
      <w:r w:rsidRPr="006418D3" w:rsidR="00DF77F8">
        <w:t>(turpmāk – Konkursa pasākums)</w:t>
      </w:r>
      <w:r w:rsidRPr="006418D3" w:rsidR="7FE0D837">
        <w:t xml:space="preserve"> </w:t>
      </w:r>
      <w:r w:rsidRPr="006418D3" w:rsidR="003F0213">
        <w:t>uzņemt fotogrāfijas, veidot video un balss ierakstus, un</w:t>
      </w:r>
      <w:r w:rsidRPr="006418D3" w:rsidR="007C4181">
        <w:t xml:space="preserve"> organizatori var</w:t>
      </w:r>
      <w:r w:rsidRPr="006418D3" w:rsidR="003F0213">
        <w:t xml:space="preserve"> izmantot šo saturu, lai atspoguļotu</w:t>
      </w:r>
      <w:r w:rsidRPr="006418D3" w:rsidR="00DF77F8">
        <w:t xml:space="preserve"> Konkursa</w:t>
      </w:r>
      <w:r w:rsidRPr="006418D3" w:rsidR="003F0213">
        <w:t xml:space="preserve"> pasākumu</w:t>
      </w:r>
      <w:r w:rsidRPr="006418D3" w:rsidR="159A0397">
        <w:t xml:space="preserve"> </w:t>
      </w:r>
      <w:r w:rsidRPr="006418D3" w:rsidR="003F0213">
        <w:t>savā</w:t>
      </w:r>
      <w:r w:rsidRPr="006418D3" w:rsidR="007C4181">
        <w:t>s</w:t>
      </w:r>
      <w:r w:rsidRPr="006418D3" w:rsidR="003F0213">
        <w:t xml:space="preserve"> tīmekļa vietnē</w:t>
      </w:r>
      <w:r w:rsidRPr="006418D3" w:rsidR="007C4181">
        <w:t>s</w:t>
      </w:r>
      <w:r w:rsidRPr="006418D3" w:rsidR="003F0213">
        <w:t>, sociālajos tīklos un citos plašsaziņas līdzekļos.</w:t>
      </w:r>
    </w:p>
    <w:p w:rsidRPr="006418D3" w:rsidR="003F0213" w:rsidP="258EFB8F" w:rsidRDefault="003F0213" w14:paraId="4C63701B" w14:textId="2E8521F2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>
        <w:t xml:space="preserve">Dalība </w:t>
      </w:r>
      <w:r w:rsidR="007C4181">
        <w:t>K</w:t>
      </w:r>
      <w:r>
        <w:t xml:space="preserve">onkursā un tam nepieciešamā datu iesniegšana </w:t>
      </w:r>
      <w:r w:rsidR="007C4181">
        <w:t xml:space="preserve">organizatoriem </w:t>
      </w:r>
      <w:r>
        <w:t xml:space="preserve">ir personas brīvprātīga izvēle, </w:t>
      </w:r>
      <w:r w:rsidR="00AE106D">
        <w:t>taču,</w:t>
      </w:r>
      <w:r>
        <w:t xml:space="preserve"> neiesniedzot datus</w:t>
      </w:r>
      <w:r w:rsidR="007C4181">
        <w:t>,</w:t>
      </w:r>
      <w:r>
        <w:t xml:space="preserve"> </w:t>
      </w:r>
      <w:r w:rsidR="007C4181">
        <w:t>K</w:t>
      </w:r>
      <w:r>
        <w:t xml:space="preserve">onkursā nevar piedalīties. Lēmums netikt </w:t>
      </w:r>
      <w:r w:rsidR="00DF77F8">
        <w:t xml:space="preserve">ietvertam </w:t>
      </w:r>
      <w:r>
        <w:t>Konkursa pasākuma</w:t>
      </w:r>
      <w:r w:rsidR="001645A8">
        <w:t xml:space="preserve"> </w:t>
      </w:r>
      <w:r>
        <w:t>fotoattēlos</w:t>
      </w:r>
      <w:r w:rsidR="007C4181">
        <w:t>,</w:t>
      </w:r>
      <w:r>
        <w:t xml:space="preserve"> videoierakstos</w:t>
      </w:r>
      <w:r w:rsidR="007C4181">
        <w:t xml:space="preserve"> un balss ierakstos</w:t>
      </w:r>
      <w:r>
        <w:t xml:space="preserve"> neietekmē iespēju piedalīties </w:t>
      </w:r>
      <w:r w:rsidR="007C4181">
        <w:t>K</w:t>
      </w:r>
      <w:r>
        <w:t>onkursā</w:t>
      </w:r>
      <w:r w:rsidR="007C4181">
        <w:t xml:space="preserve">, taču dalībniekam par savu nevēlēšanos ir jāinformē Patentu valdes pārstāvji </w:t>
      </w:r>
      <w:r w:rsidR="00DF77F8">
        <w:t xml:space="preserve">Konkursa </w:t>
      </w:r>
      <w:r w:rsidR="007C4181">
        <w:t>pasākuma</w:t>
      </w:r>
      <w:r w:rsidR="001645A8">
        <w:t xml:space="preserve"> </w:t>
      </w:r>
      <w:r w:rsidR="007C4181">
        <w:t xml:space="preserve">norises laikā un jāatsakās no dalības </w:t>
      </w:r>
      <w:r w:rsidR="00560236">
        <w:t>foto</w:t>
      </w:r>
      <w:r w:rsidR="007C4181">
        <w:t xml:space="preserve">portretos, intervijās un </w:t>
      </w:r>
      <w:r w:rsidR="3A106E7E">
        <w:t>citās ar publicitāti saistītās aktivitātēs</w:t>
      </w:r>
      <w:r>
        <w:t>.</w:t>
      </w:r>
      <w:r w:rsidR="007C4181">
        <w:t xml:space="preserve"> </w:t>
      </w:r>
    </w:p>
    <w:p w:rsidRPr="006418D3" w:rsidR="003F0213" w:rsidP="258EFB8F" w:rsidRDefault="007C4181" w14:paraId="693D0E1E" w14:textId="412FA255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 w:rsidRPr="006418D3">
        <w:t>D</w:t>
      </w:r>
      <w:r w:rsidRPr="006418D3" w:rsidR="003F0213">
        <w:t>alībnieki šo piekrišanu ir tiesīgi atsaukt jebkurā laikā</w:t>
      </w:r>
      <w:r w:rsidRPr="006418D3">
        <w:t>,</w:t>
      </w:r>
      <w:r w:rsidRPr="006418D3" w:rsidR="00DF77F8">
        <w:t xml:space="preserve"> tiem </w:t>
      </w:r>
      <w:r w:rsidRPr="006418D3">
        <w:t xml:space="preserve">rakstot </w:t>
      </w:r>
      <w:r w:rsidRPr="006418D3" w:rsidR="00CB43CD">
        <w:rPr>
          <w:color w:val="000000"/>
        </w:rPr>
        <w:t>uz</w:t>
      </w:r>
      <w:r w:rsidRPr="006418D3" w:rsidR="00CB43CD">
        <w:rPr>
          <w:color w:val="000000"/>
          <w:spacing w:val="-1"/>
        </w:rPr>
        <w:t xml:space="preserve"> e</w:t>
      </w:r>
      <w:r w:rsidRPr="006418D3" w:rsidR="3992BEE9">
        <w:rPr>
          <w:color w:val="000000"/>
          <w:spacing w:val="-1"/>
        </w:rPr>
        <w:t>-</w:t>
      </w:r>
      <w:r w:rsidRPr="006418D3" w:rsidR="00CB43CD">
        <w:rPr>
          <w:color w:val="000000"/>
        </w:rPr>
        <w:t>p</w:t>
      </w:r>
      <w:r w:rsidRPr="006418D3" w:rsidR="00CB43CD">
        <w:rPr>
          <w:color w:val="000000"/>
          <w:spacing w:val="-1"/>
        </w:rPr>
        <w:t>a</w:t>
      </w:r>
      <w:r w:rsidRPr="006418D3" w:rsidR="00CB43CD">
        <w:rPr>
          <w:color w:val="000000"/>
        </w:rPr>
        <w:t>s</w:t>
      </w:r>
      <w:r w:rsidRPr="006418D3" w:rsidR="5DE2DBEC">
        <w:rPr>
          <w:color w:val="000000"/>
        </w:rPr>
        <w:t>ta adresi</w:t>
      </w:r>
      <w:r w:rsidRPr="006418D3" w:rsidR="00CB43CD">
        <w:rPr>
          <w:color w:val="000000"/>
          <w:spacing w:val="-2"/>
        </w:rPr>
        <w:t xml:space="preserve"> </w:t>
      </w:r>
      <w:hyperlink w:history="1" r:id="rId11">
        <w:r w:rsidRPr="004E1FBF" w:rsidR="00854223">
          <w:rPr>
            <w:rStyle w:val="Hyperlink"/>
            <w:rFonts w:eastAsia="Calibri"/>
            <w:shd w:val="clear" w:color="auto" w:fill="FFFFFF"/>
          </w:rPr>
          <w:t>Elina.Gaile@lrpv.gov.lv</w:t>
        </w:r>
      </w:hyperlink>
      <w:r w:rsidRPr="006418D3" w:rsidR="00CB43CD">
        <w:t>.</w:t>
      </w:r>
      <w:r w:rsidRPr="006418D3" w:rsidR="00CB43CD">
        <w:rPr>
          <w:color w:val="000000"/>
        </w:rPr>
        <w:t xml:space="preserve"> </w:t>
      </w:r>
      <w:r w:rsidRPr="006418D3" w:rsidR="003F0213">
        <w:t xml:space="preserve">Tas neietekmēs uz piekrišanas pamata veiktās apstrādes likumību pirms tās atsaukuma. Vienlaikus, atsaucot piekrišanu, dalībnieks nevar turpināt </w:t>
      </w:r>
      <w:r w:rsidRPr="006418D3" w:rsidR="3F317F82">
        <w:t>dalību</w:t>
      </w:r>
      <w:r w:rsidRPr="006418D3" w:rsidR="003F0213">
        <w:t xml:space="preserve"> </w:t>
      </w:r>
      <w:r w:rsidRPr="006418D3">
        <w:t>K</w:t>
      </w:r>
      <w:r w:rsidRPr="006418D3" w:rsidR="003F0213">
        <w:t>onkursā.</w:t>
      </w:r>
    </w:p>
    <w:p w:rsidRPr="006418D3" w:rsidR="003F0213" w:rsidP="009842CC" w:rsidRDefault="003F0213" w14:paraId="4F5522E2" w14:textId="4AFF85DD">
      <w:pPr>
        <w:pStyle w:val="NormalWeb"/>
        <w:shd w:val="clear" w:color="auto" w:fill="FFFFFF"/>
        <w:spacing w:before="120" w:beforeAutospacing="0" w:after="160" w:afterAutospacing="0" w:line="276" w:lineRule="auto"/>
        <w:jc w:val="both"/>
      </w:pPr>
      <w:r w:rsidRPr="006418D3">
        <w:t xml:space="preserve">Dalībnieku personas dati tiek apstrādāti uz šāda tiesiskā pamata: </w:t>
      </w:r>
      <w:r w:rsidRPr="006418D3" w:rsidR="00A5252C">
        <w:t>Eiropas Parlamenta un Padomes Regula</w:t>
      </w:r>
      <w:r w:rsidRPr="006418D3" w:rsidR="00063A6A">
        <w:t>s</w:t>
      </w:r>
      <w:r w:rsidRPr="006418D3" w:rsidR="00A5252C">
        <w:t xml:space="preserve"> (ES) 2016/679 (2016. gada 27. aprīlis) par fizisku personu aizsardzību attiecībā uz personas datu apstrādi un šādu datu brīvu apriti un ar ko atceļ Direktīvu 95/46/EK (Vispārīgā datu aizsardzības regula)</w:t>
      </w:r>
      <w:r w:rsidRPr="006418D3" w:rsidR="00117F0E">
        <w:t xml:space="preserve"> </w:t>
      </w:r>
      <w:r w:rsidRPr="006418D3">
        <w:t xml:space="preserve">6.panta pirmās daļas a) </w:t>
      </w:r>
      <w:r w:rsidRPr="006418D3" w:rsidR="00D97AD7">
        <w:t>apakš</w:t>
      </w:r>
      <w:r w:rsidRPr="006418D3">
        <w:t>punkts (piekrišana).</w:t>
      </w:r>
    </w:p>
    <w:p w:rsidRPr="006418D3" w:rsidR="003F0213" w:rsidP="009842CC" w:rsidRDefault="003F0213" w14:paraId="5A852584" w14:textId="00A0FE44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bookmarkStart w:name="_Hlk81298356" w:id="0"/>
      <w:r w:rsidRPr="006418D3">
        <w:t xml:space="preserve">Personas dati </w:t>
      </w:r>
      <w:r w:rsidRPr="006418D3" w:rsidR="007C4181">
        <w:t xml:space="preserve">būs pieejami organizatoriem un </w:t>
      </w:r>
      <w:r w:rsidRPr="006418D3">
        <w:t>tiks nodoti</w:t>
      </w:r>
      <w:r w:rsidRPr="006418D3" w:rsidR="007C4181">
        <w:t xml:space="preserve"> to</w:t>
      </w:r>
      <w:r w:rsidRPr="006418D3">
        <w:t xml:space="preserve"> pakalpojumu sniedzējiem, kas sniedz organizator</w:t>
      </w:r>
      <w:r w:rsidRPr="006418D3" w:rsidR="007C4181">
        <w:t>ie</w:t>
      </w:r>
      <w:r w:rsidRPr="006418D3">
        <w:t>m tādus pakalpojumus kā pasākumu</w:t>
      </w:r>
      <w:r w:rsidRPr="006418D3" w:rsidR="74EC762F">
        <w:t xml:space="preserve"> </w:t>
      </w:r>
      <w:r w:rsidRPr="006418D3">
        <w:t>organizēšana, fotografēšana</w:t>
      </w:r>
      <w:r w:rsidRPr="006418D3" w:rsidR="00DF77F8">
        <w:t xml:space="preserve"> un filmēšana</w:t>
      </w:r>
      <w:r w:rsidRPr="006418D3">
        <w:t xml:space="preserve">, </w:t>
      </w:r>
      <w:r w:rsidRPr="006418D3" w:rsidR="00DF77F8">
        <w:t xml:space="preserve">sabiedrisko attiecību, </w:t>
      </w:r>
      <w:r w:rsidRPr="006418D3">
        <w:t>informācijas tehnoloģiju pakalpojumi</w:t>
      </w:r>
      <w:r w:rsidRPr="006418D3" w:rsidR="007C4181">
        <w:t>.</w:t>
      </w:r>
    </w:p>
    <w:bookmarkEnd w:id="0"/>
    <w:p w:rsidRPr="006418D3" w:rsidR="003F0213" w:rsidP="009842CC" w:rsidRDefault="00827D98" w14:paraId="555CB36F" w14:textId="7957D0B2">
      <w:pPr>
        <w:widowControl/>
        <w:spacing w:before="120" w:after="160"/>
        <w:jc w:val="both"/>
        <w:rPr>
          <w:rFonts w:ascii="Times New Roman" w:hAnsi="Times New Roman"/>
          <w:sz w:val="24"/>
          <w:szCs w:val="24"/>
          <w:lang w:val="lv-LV"/>
        </w:rPr>
      </w:pPr>
      <w:r w:rsidRPr="00467E25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Dalībniek</w:t>
      </w:r>
      <w:r w:rsidRPr="00467E25">
        <w:rPr>
          <w:rFonts w:ascii="Times New Roman" w:hAnsi="Times New Roman" w:eastAsia="Times New Roman"/>
          <w:sz w:val="24"/>
          <w:szCs w:val="24"/>
          <w:lang w:val="lv-LV"/>
        </w:rPr>
        <w:t>u iesniegtie uzdevumi, kas satur personas datus, pieteikuma anketas, apliecinājumi, atļaujas, kā arī konkursa</w:t>
      </w:r>
      <w:r w:rsidRPr="00467E25">
        <w:rPr>
          <w:rFonts w:ascii="Times New Roman" w:hAnsi="Times New Roman" w:eastAsia="Times New Roman"/>
          <w:spacing w:val="5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sz w:val="24"/>
          <w:szCs w:val="24"/>
          <w:lang w:val="lv-LV"/>
        </w:rPr>
        <w:t>apbalvošanas pasākuma</w:t>
      </w:r>
      <w:r w:rsidRPr="00467E25">
        <w:rPr>
          <w:rFonts w:ascii="Times New Roman" w:hAnsi="Times New Roman" w:eastAsia="Times New Roman"/>
          <w:spacing w:val="5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foto,</w:t>
      </w:r>
      <w:r w:rsidRPr="00467E25">
        <w:rPr>
          <w:rFonts w:ascii="Times New Roman" w:hAnsi="Times New Roman" w:eastAsia="Times New Roman"/>
          <w:color w:val="000000"/>
          <w:spacing w:val="7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video</w:t>
      </w:r>
      <w:r w:rsidRPr="00467E25">
        <w:rPr>
          <w:rFonts w:ascii="Times New Roman" w:hAnsi="Times New Roman" w:eastAsia="Times New Roman"/>
          <w:color w:val="000000"/>
          <w:spacing w:val="6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un</w:t>
      </w:r>
      <w:r w:rsidRPr="00467E25">
        <w:rPr>
          <w:rFonts w:ascii="Times New Roman" w:hAnsi="Times New Roman" w:eastAsia="Times New Roman"/>
          <w:color w:val="000000"/>
          <w:spacing w:val="10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balss</w:t>
      </w:r>
      <w:r w:rsidRPr="00467E25">
        <w:rPr>
          <w:rFonts w:ascii="Times New Roman" w:hAnsi="Times New Roman" w:eastAsia="Times New Roman"/>
          <w:color w:val="000000"/>
          <w:spacing w:val="6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materi</w:t>
      </w:r>
      <w:r w:rsidRPr="00467E25">
        <w:rPr>
          <w:rFonts w:ascii="Times New Roman" w:hAnsi="Times New Roman" w:eastAsia="Times New Roman"/>
          <w:color w:val="000000"/>
          <w:spacing w:val="-1"/>
          <w:sz w:val="24"/>
          <w:szCs w:val="24"/>
          <w:lang w:val="lv-LV"/>
        </w:rPr>
        <w:t>ā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li</w:t>
      </w:r>
      <w:r w:rsidRPr="00467E25">
        <w:rPr>
          <w:rFonts w:ascii="Times New Roman" w:hAnsi="Times New Roman" w:eastAsia="Times New Roman"/>
          <w:color w:val="000000"/>
          <w:spacing w:val="7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t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i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ks</w:t>
      </w:r>
      <w:r w:rsidRPr="00467E25">
        <w:rPr>
          <w:rFonts w:ascii="Times New Roman" w:hAnsi="Times New Roman" w:eastAsia="Times New Roman"/>
          <w:color w:val="000000"/>
          <w:spacing w:val="7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u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z</w:t>
      </w:r>
      <w:r w:rsidRPr="00467E25">
        <w:rPr>
          <w:rFonts w:ascii="Times New Roman" w:hAnsi="Times New Roman" w:eastAsia="Times New Roman"/>
          <w:color w:val="000000"/>
          <w:spacing w:val="-1"/>
          <w:sz w:val="24"/>
          <w:szCs w:val="24"/>
          <w:lang w:val="lv-LV"/>
        </w:rPr>
        <w:t>g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labāt</w:t>
      </w:r>
      <w:r w:rsidRPr="00467E25">
        <w:rPr>
          <w:rFonts w:ascii="Times New Roman" w:hAnsi="Times New Roman" w:eastAsia="Times New Roman"/>
          <w:color w:val="000000"/>
          <w:spacing w:val="4"/>
          <w:sz w:val="24"/>
          <w:szCs w:val="24"/>
          <w:lang w:val="lv-LV"/>
        </w:rPr>
        <w:t>i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, nodrošinot</w:t>
      </w:r>
      <w:r w:rsidRPr="00467E25">
        <w:rPr>
          <w:rFonts w:ascii="Times New Roman" w:hAnsi="Times New Roman" w:eastAsia="Times New Roman"/>
          <w:color w:val="000000"/>
          <w:spacing w:val="9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datu</w:t>
      </w:r>
      <w:r w:rsidRPr="00467E25">
        <w:rPr>
          <w:rFonts w:ascii="Times New Roman" w:hAnsi="Times New Roman" w:eastAsia="Times New Roman"/>
          <w:color w:val="000000"/>
          <w:spacing w:val="9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drošīb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u</w:t>
      </w:r>
      <w:r w:rsidRPr="00467E25">
        <w:rPr>
          <w:rFonts w:ascii="Times New Roman" w:hAnsi="Times New Roman" w:eastAsia="Times New Roman"/>
          <w:color w:val="000000"/>
          <w:spacing w:val="12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atbils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t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oši</w:t>
      </w:r>
      <w:r w:rsidRPr="00467E25">
        <w:rPr>
          <w:rFonts w:ascii="Times New Roman" w:hAnsi="Times New Roman" w:eastAsia="Times New Roman"/>
          <w:color w:val="000000"/>
          <w:spacing w:val="10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normatīv</w:t>
      </w:r>
      <w:r w:rsidRPr="00467E25">
        <w:rPr>
          <w:rFonts w:ascii="Times New Roman" w:hAnsi="Times New Roman" w:eastAsia="Times New Roman"/>
          <w:color w:val="000000"/>
          <w:spacing w:val="-1"/>
          <w:sz w:val="24"/>
          <w:szCs w:val="24"/>
          <w:lang w:val="lv-LV"/>
        </w:rPr>
        <w:t>a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jiem</w:t>
      </w:r>
      <w:r w:rsidRPr="00467E25">
        <w:rPr>
          <w:rFonts w:ascii="Times New Roman" w:hAnsi="Times New Roman" w:eastAsia="Times New Roman"/>
          <w:color w:val="000000"/>
          <w:spacing w:val="9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aktiem</w:t>
      </w:r>
      <w:r w:rsidRPr="00467E25">
        <w:rPr>
          <w:rFonts w:ascii="Times New Roman" w:hAnsi="Times New Roman" w:eastAsia="Times New Roman"/>
          <w:color w:val="000000"/>
          <w:spacing w:val="12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piec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u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s</w:t>
      </w:r>
      <w:r w:rsidRPr="00467E25">
        <w:rPr>
          <w:rFonts w:ascii="Times New Roman" w:hAnsi="Times New Roman" w:eastAsia="Times New Roman"/>
          <w:color w:val="000000"/>
          <w:spacing w:val="10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gadus.</w:t>
      </w:r>
      <w:r w:rsidRPr="031FA0D8">
        <w:rPr>
          <w:rFonts w:ascii="Times New Roman" w:hAnsi="Times New Roman" w:eastAsia="Times New Roman"/>
          <w:color w:val="000000"/>
          <w:spacing w:val="10"/>
          <w:sz w:val="24"/>
          <w:szCs w:val="24"/>
        </w:rPr>
        <w:t xml:space="preserve"> </w:t>
      </w:r>
      <w:r w:rsidRPr="00511402" w:rsidR="007C4181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Patentu valde kā </w:t>
      </w:r>
      <w:r w:rsidRPr="00511402" w:rsidR="003F0213">
        <w:rPr>
          <w:rFonts w:ascii="Times New Roman" w:hAnsi="Times New Roman" w:eastAsia="Times New Roman"/>
          <w:sz w:val="24"/>
          <w:szCs w:val="24"/>
          <w:lang w:val="lv-LV" w:eastAsia="lv-LV"/>
        </w:rPr>
        <w:t>datu pārzinis</w:t>
      </w:r>
      <w:r w:rsidRPr="00511402" w:rsidR="007C4181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atbild par personas datu apstrādi</w:t>
      </w:r>
      <w:r w:rsidRPr="00511402" w:rsidR="003F0213">
        <w:rPr>
          <w:rFonts w:ascii="Times New Roman" w:hAnsi="Times New Roman" w:eastAsia="Times New Roman"/>
          <w:sz w:val="24"/>
          <w:szCs w:val="24"/>
          <w:lang w:val="lv-LV" w:eastAsia="lv-LV"/>
        </w:rPr>
        <w:t>. Lai pieprasītu piekļuvi saviem personas datiem, to labošanu, dzēšanu, apstrādes ierobežošanu, iebilstu pret to apstrādi, izmantotu datu pārnesamības</w:t>
      </w:r>
      <w:r w:rsidRPr="006418D3" w:rsidR="003F0213">
        <w:rPr>
          <w:rFonts w:ascii="Times New Roman" w:hAnsi="Times New Roman"/>
          <w:sz w:val="24"/>
          <w:szCs w:val="24"/>
          <w:lang w:val="lv-LV"/>
        </w:rPr>
        <w:t xml:space="preserve"> tiesības, dalībnieki var iesniegt pieprasījumu, nosūtot to uz Patentu vald</w:t>
      </w:r>
      <w:r w:rsidRPr="006418D3" w:rsidR="00114FE2">
        <w:rPr>
          <w:rFonts w:ascii="Times New Roman" w:hAnsi="Times New Roman"/>
          <w:sz w:val="24"/>
          <w:szCs w:val="24"/>
          <w:lang w:val="lv-LV"/>
        </w:rPr>
        <w:t>i</w:t>
      </w:r>
      <w:r w:rsidRPr="006418D3" w:rsidR="003F0213">
        <w:rPr>
          <w:rFonts w:ascii="Times New Roman" w:hAnsi="Times New Roman"/>
          <w:sz w:val="24"/>
          <w:szCs w:val="24"/>
          <w:lang w:val="lv-LV"/>
        </w:rPr>
        <w:t xml:space="preserve">. </w:t>
      </w:r>
      <w:r w:rsidRPr="006418D3" w:rsidR="00902A81">
        <w:rPr>
          <w:rFonts w:ascii="Times New Roman" w:hAnsi="Times New Roman"/>
          <w:sz w:val="24"/>
          <w:szCs w:val="24"/>
          <w:lang w:val="lv-LV"/>
        </w:rPr>
        <w:t xml:space="preserve">Datu pārkāpuma gadījumā lūdzam nekavējoties informēt Patentu valdi kā datu pārzini. </w:t>
      </w:r>
    </w:p>
    <w:p w:rsidRPr="006418D3" w:rsidR="008135DA" w:rsidP="00AB71DF" w:rsidRDefault="00321C83" w14:paraId="22AF79C5" w14:textId="3A4B5A6D">
      <w:pPr>
        <w:widowControl/>
        <w:spacing w:after="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1658240" behindDoc="0" locked="0" layoutInCell="1" allowOverlap="1" wp14:editId="1BD7C28B" wp14:anchorId="6B8651DF">
            <wp:simplePos x="0" y="0"/>
            <wp:positionH relativeFrom="column">
              <wp:posOffset>72390</wp:posOffset>
            </wp:positionH>
            <wp:positionV relativeFrom="paragraph">
              <wp:posOffset>5080</wp:posOffset>
            </wp:positionV>
            <wp:extent cx="741680" cy="189230"/>
            <wp:effectExtent l="0" t="0" r="127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680" cy="189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 xml:space="preserve">Apliecinu, ka esmu iepazinies/iepazinusies un piekrītu </w:t>
      </w:r>
      <w:r w:rsidRPr="006418D3">
        <w:rPr>
          <w:rFonts w:ascii="Times New Roman" w:hAnsi="Times New Roman"/>
          <w:sz w:val="24"/>
          <w:szCs w:val="24"/>
          <w:lang w:val="lv-LV"/>
        </w:rPr>
        <w:t>“</w:t>
      </w:r>
      <w:r w:rsidRPr="006418D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Skolēnu konkursa “</w:t>
      </w:r>
      <w:r w:rsidRPr="006418D3" w:rsidR="7F6B05A6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Radošais intelektuālis</w:t>
      </w:r>
      <w:r w:rsidRPr="006418D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” nolikums”</w:t>
      </w:r>
      <w:r w:rsidRPr="006418D3">
        <w:rPr>
          <w:rFonts w:ascii="Times New Roman" w:hAnsi="Times New Roman" w:eastAsia="Times New Roman"/>
          <w:b/>
          <w:bCs/>
          <w:color w:val="000000" w:themeColor="text1"/>
          <w:sz w:val="24"/>
          <w:szCs w:val="24"/>
          <w:lang w:val="lv-LV"/>
        </w:rPr>
        <w:t xml:space="preserve"> </w:t>
      </w:r>
      <w:r w:rsidRPr="006418D3">
        <w:rPr>
          <w:rFonts w:ascii="Times New Roman" w:hAnsi="Times New Roman"/>
          <w:sz w:val="24"/>
          <w:szCs w:val="24"/>
          <w:lang w:val="lv-LV"/>
        </w:rPr>
        <w:t>noteikumiem.</w:t>
      </w:r>
    </w:p>
    <w:p w:rsidRPr="006418D3" w:rsidR="008135DA" w:rsidP="008135DA" w:rsidRDefault="008135DA" w14:paraId="4E7D1C14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418D3" w:rsidR="00FF714F" w:rsidP="008135DA" w:rsidRDefault="00FF714F" w14:paraId="35BD10BC" w14:textId="22D0F9CB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sz w:val="24"/>
          <w:szCs w:val="24"/>
          <w:lang w:val="lv-LV"/>
        </w:rPr>
        <w:t xml:space="preserve">Piekrītu </w:t>
      </w:r>
      <w:r w:rsidRPr="006418D3" w:rsidR="003A2FFF">
        <w:rPr>
          <w:rFonts w:ascii="Times New Roman" w:hAnsi="Times New Roman" w:eastAsia="Times New Roman"/>
          <w:sz w:val="24"/>
          <w:szCs w:val="24"/>
          <w:lang w:val="lv-LV"/>
        </w:rPr>
        <w:t>savu</w:t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 xml:space="preserve"> personas datu apstrādei atbilstoši iepriekš norādītajam.</w:t>
      </w:r>
    </w:p>
    <w:p w:rsidRPr="006418D3" w:rsidR="00FF714F" w:rsidP="008135DA" w:rsidRDefault="00FF714F" w14:paraId="10FBCB8F" w14:textId="6A17F8FD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</w:p>
    <w:p w:rsidRPr="006418D3" w:rsidR="008135DA" w:rsidP="008135DA" w:rsidRDefault="00FF714F" w14:paraId="30AB13A4" w14:textId="67C82A53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sz w:val="24"/>
          <w:szCs w:val="24"/>
          <w:lang w:val="lv-LV"/>
        </w:rPr>
        <w:t>S</w:t>
      </w:r>
      <w:r w:rsidRPr="006418D3" w:rsidR="00EB09CD">
        <w:rPr>
          <w:rFonts w:ascii="Times New Roman" w:hAnsi="Times New Roman" w:eastAsia="Times New Roman"/>
          <w:sz w:val="24"/>
          <w:szCs w:val="24"/>
          <w:lang w:val="lv-LV"/>
        </w:rPr>
        <w:t>kolotāj</w:t>
      </w:r>
      <w:r w:rsidRPr="006418D3">
        <w:rPr>
          <w:rFonts w:ascii="Times New Roman" w:hAnsi="Times New Roman" w:eastAsia="Times New Roman"/>
          <w:sz w:val="24"/>
          <w:szCs w:val="24"/>
          <w:lang w:val="lv-LV"/>
        </w:rPr>
        <w:t>a</w:t>
      </w:r>
      <w:r w:rsidRPr="006418D3" w:rsidR="00CD595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418D3" w:rsidR="008135DA">
        <w:rPr>
          <w:rFonts w:ascii="Times New Roman" w:hAnsi="Times New Roman" w:eastAsia="Times New Roman"/>
          <w:sz w:val="24"/>
          <w:szCs w:val="24"/>
          <w:lang w:val="lv-LV"/>
        </w:rPr>
        <w:t>vārds, uzvārds:</w:t>
      </w:r>
      <w:r w:rsidRPr="006418D3" w:rsidR="00EB09C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418D3" w:rsidR="00AB71DF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_________</w:t>
      </w:r>
    </w:p>
    <w:p w:rsidRPr="006418D3" w:rsidR="008135DA" w:rsidP="008135DA" w:rsidRDefault="008135DA" w14:paraId="2E1D5565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418D3" w:rsidR="00B9355A" w:rsidP="00263AEE" w:rsidRDefault="008135DA" w14:paraId="57B0E72F" w14:textId="2E8042BF">
      <w:pPr>
        <w:widowControl/>
        <w:spacing w:after="24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6418D3">
        <w:rPr>
          <w:rFonts w:ascii="Times New Roman" w:hAnsi="Times New Roman" w:eastAsia="Times New Roman"/>
          <w:sz w:val="24"/>
          <w:szCs w:val="24"/>
          <w:lang w:val="lv-LV"/>
        </w:rPr>
        <w:t>Paraksts: ________________________</w:t>
      </w:r>
    </w:p>
    <w:p w:rsidRPr="006418D3" w:rsidR="00AB71DF" w:rsidRDefault="00AB71DF" w14:paraId="3379DC23" w14:textId="698E464A">
      <w:pPr>
        <w:rPr>
          <w:rFonts w:ascii="Times New Roman" w:hAnsi="Times New Roman"/>
          <w:sz w:val="24"/>
          <w:szCs w:val="24"/>
        </w:rPr>
      </w:pPr>
      <w:r w:rsidRPr="258EFB8F">
        <w:rPr>
          <w:rFonts w:ascii="Times New Roman" w:hAnsi="Times New Roman" w:eastAsia="Times New Roman"/>
          <w:sz w:val="24"/>
          <w:szCs w:val="24"/>
          <w:lang w:val="lv-LV"/>
        </w:rPr>
        <w:t>202</w:t>
      </w:r>
      <w:r w:rsidR="00854223">
        <w:rPr>
          <w:rFonts w:ascii="Times New Roman" w:hAnsi="Times New Roman" w:eastAsia="Times New Roman"/>
          <w:sz w:val="24"/>
          <w:szCs w:val="24"/>
          <w:lang w:val="lv-LV"/>
        </w:rPr>
        <w:t>4</w:t>
      </w:r>
      <w:r w:rsidRPr="258EFB8F">
        <w:rPr>
          <w:rFonts w:ascii="Times New Roman" w:hAnsi="Times New Roman" w:eastAsia="Times New Roman"/>
          <w:sz w:val="24"/>
          <w:szCs w:val="24"/>
          <w:lang w:val="lv-LV"/>
        </w:rPr>
        <w:t>. gada</w:t>
      </w:r>
      <w:r w:rsidRPr="258EFB8F" w:rsidR="00CE4BF5">
        <w:rPr>
          <w:rFonts w:ascii="Times New Roman" w:hAnsi="Times New Roman" w:eastAsia="Times New Roman"/>
          <w:sz w:val="24"/>
          <w:szCs w:val="24"/>
          <w:lang w:val="lv-LV"/>
        </w:rPr>
        <w:t xml:space="preserve"> __</w:t>
      </w:r>
      <w:bookmarkStart w:name="_Int_yYl3JcZz" w:id="1"/>
      <w:r w:rsidRPr="258EFB8F" w:rsidR="00CE4BF5">
        <w:rPr>
          <w:rFonts w:ascii="Times New Roman" w:hAnsi="Times New Roman" w:eastAsia="Times New Roman"/>
          <w:sz w:val="24"/>
          <w:szCs w:val="24"/>
          <w:lang w:val="lv-LV"/>
        </w:rPr>
        <w:t>_._</w:t>
      </w:r>
      <w:bookmarkEnd w:id="1"/>
      <w:r w:rsidRPr="258EFB8F" w:rsidR="00CE4BF5">
        <w:rPr>
          <w:rFonts w:ascii="Times New Roman" w:hAnsi="Times New Roman" w:eastAsia="Times New Roman"/>
          <w:sz w:val="24"/>
          <w:szCs w:val="24"/>
          <w:lang w:val="lv-LV"/>
        </w:rPr>
        <w:t>______________</w:t>
      </w:r>
    </w:p>
    <w:sectPr w:rsidRPr="006418D3" w:rsidR="00AB71DF" w:rsidSect="00D3362F">
      <w:footerReference w:type="default" r:id="rId13"/>
      <w:footerReference w:type="first" r:id="rId14"/>
      <w:pgSz w:w="11907" w:h="16840" w:code="9"/>
      <w:pgMar w:top="992" w:right="1134" w:bottom="992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485F7" w14:textId="77777777" w:rsidR="00E7335F" w:rsidRDefault="00E7335F">
      <w:pPr>
        <w:spacing w:after="0" w:line="240" w:lineRule="auto"/>
      </w:pPr>
      <w:r>
        <w:separator/>
      </w:r>
    </w:p>
  </w:endnote>
  <w:endnote w:type="continuationSeparator" w:id="0">
    <w:p w14:paraId="25E81D04" w14:textId="77777777" w:rsidR="00E7335F" w:rsidRDefault="00E73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8427398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0E81E163" w14:textId="3B7F9D46" w:rsidR="001926B5" w:rsidRPr="00050C20" w:rsidRDefault="001926B5">
        <w:pPr>
          <w:pStyle w:val="Footer"/>
          <w:jc w:val="center"/>
          <w:rPr>
            <w:rFonts w:ascii="Times New Roman" w:hAnsi="Times New Roman"/>
          </w:rPr>
        </w:pPr>
        <w:r w:rsidRPr="00050C20">
          <w:rPr>
            <w:rFonts w:ascii="Times New Roman" w:hAnsi="Times New Roman"/>
          </w:rPr>
          <w:fldChar w:fldCharType="begin"/>
        </w:r>
        <w:r w:rsidRPr="00050C20">
          <w:rPr>
            <w:rFonts w:ascii="Times New Roman" w:hAnsi="Times New Roman"/>
          </w:rPr>
          <w:instrText>PAGE   \* MERGEFORMAT</w:instrText>
        </w:r>
        <w:r w:rsidRPr="00050C20">
          <w:rPr>
            <w:rFonts w:ascii="Times New Roman" w:hAnsi="Times New Roman"/>
          </w:rPr>
          <w:fldChar w:fldCharType="separate"/>
        </w:r>
        <w:r w:rsidR="00A05907" w:rsidRPr="00050C20">
          <w:rPr>
            <w:rFonts w:ascii="Times New Roman" w:hAnsi="Times New Roman"/>
            <w:noProof/>
            <w:lang w:val="lv-LV"/>
          </w:rPr>
          <w:t>2</w:t>
        </w:r>
        <w:r w:rsidRPr="00050C20">
          <w:rPr>
            <w:rFonts w:ascii="Times New Roman" w:hAnsi="Times New Roman"/>
          </w:rPr>
          <w:fldChar w:fldCharType="end"/>
        </w:r>
      </w:p>
    </w:sdtContent>
  </w:sdt>
  <w:p w14:paraId="2F5F07BF" w14:textId="77777777" w:rsidR="00854223" w:rsidRPr="00163F2F" w:rsidRDefault="00854223" w:rsidP="00956CFE">
    <w:pPr>
      <w:widowControl/>
      <w:tabs>
        <w:tab w:val="center" w:pos="4153"/>
        <w:tab w:val="right" w:pos="8306"/>
      </w:tabs>
      <w:spacing w:after="0" w:line="240" w:lineRule="auto"/>
      <w:jc w:val="both"/>
      <w:rPr>
        <w:lang w:val="lv-LV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87E85F" w14:textId="77777777" w:rsidR="00854223" w:rsidRPr="00FE4564" w:rsidRDefault="00854223" w:rsidP="00956CFE">
    <w:pPr>
      <w:widowControl/>
      <w:tabs>
        <w:tab w:val="center" w:pos="4153"/>
        <w:tab w:val="right" w:pos="8306"/>
      </w:tabs>
      <w:spacing w:after="0" w:line="240" w:lineRule="auto"/>
      <w:jc w:val="both"/>
      <w:rPr>
        <w:rFonts w:ascii="Times New Roman" w:eastAsia="Times New Roman" w:hAnsi="Times New Roman"/>
        <w:i/>
        <w:sz w:val="20"/>
        <w:szCs w:val="20"/>
        <w:lang w:val="lv-LV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F14675" w14:textId="77777777" w:rsidR="00E7335F" w:rsidRDefault="00E7335F">
      <w:pPr>
        <w:spacing w:after="0" w:line="240" w:lineRule="auto"/>
      </w:pPr>
      <w:r>
        <w:separator/>
      </w:r>
    </w:p>
  </w:footnote>
  <w:footnote w:type="continuationSeparator" w:id="0">
    <w:p w14:paraId="30BCD4F3" w14:textId="77777777" w:rsidR="00E7335F" w:rsidRDefault="00E7335F">
      <w:pPr>
        <w:spacing w:after="0" w:line="240" w:lineRule="auto"/>
      </w:pPr>
      <w:r>
        <w:continuationSeparator/>
      </w:r>
    </w:p>
  </w:footnote>
  <w:footnote w:id="1">
    <w:p w14:paraId="38390FD6" w14:textId="555F7BAD" w:rsidR="007C4181" w:rsidRPr="005722AC" w:rsidRDefault="007C4181" w:rsidP="005722AC">
      <w:pPr>
        <w:pStyle w:val="FootnoteText"/>
        <w:jc w:val="both"/>
        <w:rPr>
          <w:rFonts w:ascii="Times New Roman" w:hAnsi="Times New Roman"/>
          <w:lang w:val="lv-LV"/>
        </w:rPr>
      </w:pPr>
      <w:r w:rsidRPr="004808F7">
        <w:rPr>
          <w:rStyle w:val="FootnoteReference"/>
          <w:rFonts w:ascii="Times New Roman" w:hAnsi="Times New Roman"/>
        </w:rPr>
        <w:footnoteRef/>
      </w:r>
      <w:r w:rsidRPr="004808F7">
        <w:rPr>
          <w:rFonts w:ascii="Times New Roman" w:hAnsi="Times New Roman"/>
        </w:rPr>
        <w:t xml:space="preserve"> </w:t>
      </w:r>
      <w:proofErr w:type="spellStart"/>
      <w:r w:rsidR="009B245B">
        <w:rPr>
          <w:rFonts w:ascii="Times New Roman" w:hAnsi="Times New Roman"/>
        </w:rPr>
        <w:t>Patentu</w:t>
      </w:r>
      <w:proofErr w:type="spellEnd"/>
      <w:r w:rsidR="009B245B">
        <w:rPr>
          <w:rFonts w:ascii="Times New Roman" w:hAnsi="Times New Roman"/>
        </w:rPr>
        <w:t xml:space="preserve"> </w:t>
      </w:r>
      <w:proofErr w:type="spellStart"/>
      <w:r w:rsidR="009B245B">
        <w:rPr>
          <w:rFonts w:ascii="Times New Roman" w:hAnsi="Times New Roman"/>
        </w:rPr>
        <w:t>valde</w:t>
      </w:r>
      <w:proofErr w:type="spellEnd"/>
      <w:r w:rsidR="009B245B">
        <w:rPr>
          <w:rFonts w:ascii="Times New Roman" w:hAnsi="Times New Roman"/>
        </w:rPr>
        <w:t xml:space="preserve">, </w:t>
      </w:r>
      <w:r w:rsidR="009B245B" w:rsidRPr="00AF4D64">
        <w:rPr>
          <w:rFonts w:ascii="Times New Roman" w:hAnsi="Times New Roman"/>
        </w:rPr>
        <w:t>VISC, LPPA</w:t>
      </w:r>
      <w:r w:rsidR="009B245B">
        <w:rPr>
          <w:rFonts w:ascii="Times New Roman" w:hAnsi="Times New Roman"/>
        </w:rPr>
        <w:t>, KM,</w:t>
      </w:r>
      <w:r w:rsidR="009B245B" w:rsidRPr="00AF4D64">
        <w:rPr>
          <w:rFonts w:ascii="Times New Roman" w:hAnsi="Times New Roman"/>
        </w:rPr>
        <w:t xml:space="preserve"> JA Latvia</w:t>
      </w:r>
      <w:r w:rsidR="009B245B">
        <w:rPr>
          <w:rFonts w:ascii="Times New Roman" w:hAnsi="Times New Roman"/>
        </w:rPr>
        <w:t xml:space="preserve"> un </w:t>
      </w:r>
      <w:proofErr w:type="spellStart"/>
      <w:r w:rsidR="009B245B" w:rsidRPr="00D63466">
        <w:rPr>
          <w:rFonts w:ascii="Times New Roman" w:hAnsi="Times New Roman"/>
        </w:rPr>
        <w:t>L</w:t>
      </w:r>
      <w:r w:rsidR="001E45E6">
        <w:rPr>
          <w:rFonts w:ascii="Times New Roman" w:hAnsi="Times New Roman"/>
        </w:rPr>
        <w:t>aI</w:t>
      </w:r>
      <w:r w:rsidR="009B245B" w:rsidRPr="00D63466">
        <w:rPr>
          <w:rFonts w:ascii="Times New Roman" w:hAnsi="Times New Roman"/>
        </w:rPr>
        <w:t>PA</w:t>
      </w:r>
      <w:proofErr w:type="spellEnd"/>
      <w:r w:rsidR="00DB32BB">
        <w:rPr>
          <w:rFonts w:ascii="Times New Roman" w:hAnsi="Times New Roman"/>
        </w:rPr>
        <w:t>.</w:t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yYl3JcZz" int2:invalidationBookmarkName="" int2:hashCode="BjA782eixmi+kc" int2:id="rIrq2vQ6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9935B2"/>
    <w:multiLevelType w:val="hybridMultilevel"/>
    <w:tmpl w:val="C28A99AC"/>
    <w:numStyleLink w:val="ImportedStyle1"/>
  </w:abstractNum>
  <w:abstractNum w:abstractNumId="1" w15:restartNumberingAfterBreak="0">
    <w:nsid w:val="553773DB"/>
    <w:multiLevelType w:val="hybridMultilevel"/>
    <w:tmpl w:val="C28A99AC"/>
    <w:styleLink w:val="ImportedStyle1"/>
    <w:lvl w:ilvl="0" w:tplc="FA6E0142">
      <w:start w:val="1"/>
      <w:numFmt w:val="decimal"/>
      <w:lvlText w:val="%1.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F30CD48">
      <w:start w:val="1"/>
      <w:numFmt w:val="lowerLetter"/>
      <w:lvlText w:val="%2.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4C4C43C">
      <w:start w:val="1"/>
      <w:numFmt w:val="lowerRoman"/>
      <w:lvlText w:val="%3."/>
      <w:lvlJc w:val="left"/>
      <w:pPr>
        <w:ind w:left="1620" w:hanging="63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94C731A">
      <w:start w:val="1"/>
      <w:numFmt w:val="decimal"/>
      <w:lvlText w:val="%4."/>
      <w:lvlJc w:val="left"/>
      <w:pPr>
        <w:ind w:left="2340" w:hanging="1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A7C5932">
      <w:start w:val="1"/>
      <w:numFmt w:val="lowerLetter"/>
      <w:lvlText w:val="%5."/>
      <w:lvlJc w:val="left"/>
      <w:pPr>
        <w:ind w:left="3060" w:hanging="1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12A2A5A">
      <w:start w:val="1"/>
      <w:numFmt w:val="lowerRoman"/>
      <w:lvlText w:val="%6."/>
      <w:lvlJc w:val="left"/>
      <w:pPr>
        <w:ind w:left="3780" w:hanging="63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8D614D2">
      <w:start w:val="1"/>
      <w:numFmt w:val="decimal"/>
      <w:lvlText w:val="%7."/>
      <w:lvlJc w:val="left"/>
      <w:pPr>
        <w:ind w:left="4500" w:hanging="1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94220C">
      <w:start w:val="1"/>
      <w:numFmt w:val="lowerLetter"/>
      <w:lvlText w:val="%8."/>
      <w:lvlJc w:val="left"/>
      <w:pPr>
        <w:ind w:left="5220" w:hanging="1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73E0F82">
      <w:start w:val="1"/>
      <w:numFmt w:val="lowerRoman"/>
      <w:lvlText w:val="%9."/>
      <w:lvlJc w:val="left"/>
      <w:pPr>
        <w:ind w:left="5940" w:hanging="63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240987683">
    <w:abstractNumId w:val="1"/>
  </w:num>
  <w:num w:numId="2" w16cid:durableId="1045330953">
    <w:abstractNumId w:val="0"/>
    <w:lvlOverride w:ilvl="0">
      <w:lvl w:ilvl="0" w:tplc="369EBA84">
        <w:start w:val="1"/>
        <w:numFmt w:val="decimal"/>
        <w:lvlText w:val="%1."/>
        <w:lvlJc w:val="left"/>
        <w:pPr>
          <w:ind w:left="283" w:hanging="283"/>
        </w:pPr>
        <w:rPr>
          <w:rFonts w:hAnsi="Arial Unicode MS"/>
          <w:b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zYxNDE2MbMwMjNS0lEKTi0uzszPAykwqwUAWMwyyywAAAA="/>
  </w:docVars>
  <w:rsids>
    <w:rsidRoot w:val="008135DA"/>
    <w:rsid w:val="000114CD"/>
    <w:rsid w:val="0002192B"/>
    <w:rsid w:val="00050C20"/>
    <w:rsid w:val="00055B3C"/>
    <w:rsid w:val="00063A6A"/>
    <w:rsid w:val="0009205C"/>
    <w:rsid w:val="000B5242"/>
    <w:rsid w:val="000C28DD"/>
    <w:rsid w:val="000E2FDB"/>
    <w:rsid w:val="0011165C"/>
    <w:rsid w:val="00113102"/>
    <w:rsid w:val="00114FE2"/>
    <w:rsid w:val="00117C66"/>
    <w:rsid w:val="00117F0E"/>
    <w:rsid w:val="001645A8"/>
    <w:rsid w:val="0017787B"/>
    <w:rsid w:val="001926B5"/>
    <w:rsid w:val="001B7C89"/>
    <w:rsid w:val="001E45E6"/>
    <w:rsid w:val="001E7BFD"/>
    <w:rsid w:val="001F009C"/>
    <w:rsid w:val="00210261"/>
    <w:rsid w:val="00212CEC"/>
    <w:rsid w:val="00214CE2"/>
    <w:rsid w:val="00230DB6"/>
    <w:rsid w:val="00263AEE"/>
    <w:rsid w:val="00270959"/>
    <w:rsid w:val="00281F07"/>
    <w:rsid w:val="00297654"/>
    <w:rsid w:val="002D0591"/>
    <w:rsid w:val="003103C2"/>
    <w:rsid w:val="00321C83"/>
    <w:rsid w:val="00351D8B"/>
    <w:rsid w:val="003527D6"/>
    <w:rsid w:val="00365F9C"/>
    <w:rsid w:val="00375D23"/>
    <w:rsid w:val="00390696"/>
    <w:rsid w:val="003A2FFF"/>
    <w:rsid w:val="003C1297"/>
    <w:rsid w:val="003D6D8E"/>
    <w:rsid w:val="003D7D3A"/>
    <w:rsid w:val="003F0213"/>
    <w:rsid w:val="00401F9E"/>
    <w:rsid w:val="00421C06"/>
    <w:rsid w:val="00443F6F"/>
    <w:rsid w:val="00465F1C"/>
    <w:rsid w:val="004808F7"/>
    <w:rsid w:val="004A3ADE"/>
    <w:rsid w:val="004E130F"/>
    <w:rsid w:val="00511402"/>
    <w:rsid w:val="00514E7E"/>
    <w:rsid w:val="00524656"/>
    <w:rsid w:val="00560236"/>
    <w:rsid w:val="005636A8"/>
    <w:rsid w:val="005722AC"/>
    <w:rsid w:val="0058419A"/>
    <w:rsid w:val="005C106F"/>
    <w:rsid w:val="005F7413"/>
    <w:rsid w:val="006243F5"/>
    <w:rsid w:val="006418D3"/>
    <w:rsid w:val="006420B8"/>
    <w:rsid w:val="0067622E"/>
    <w:rsid w:val="006933E1"/>
    <w:rsid w:val="006A129C"/>
    <w:rsid w:val="006C0D77"/>
    <w:rsid w:val="006C4E61"/>
    <w:rsid w:val="006E0D2F"/>
    <w:rsid w:val="00701D57"/>
    <w:rsid w:val="00716DDF"/>
    <w:rsid w:val="00750A9A"/>
    <w:rsid w:val="007C4181"/>
    <w:rsid w:val="007E51F2"/>
    <w:rsid w:val="008135DA"/>
    <w:rsid w:val="00814E1C"/>
    <w:rsid w:val="00827D98"/>
    <w:rsid w:val="00830102"/>
    <w:rsid w:val="00847A3C"/>
    <w:rsid w:val="00854223"/>
    <w:rsid w:val="0085500E"/>
    <w:rsid w:val="00866B71"/>
    <w:rsid w:val="00872057"/>
    <w:rsid w:val="008746ED"/>
    <w:rsid w:val="00875665"/>
    <w:rsid w:val="008C1D34"/>
    <w:rsid w:val="008E79BF"/>
    <w:rsid w:val="00902A81"/>
    <w:rsid w:val="0090788B"/>
    <w:rsid w:val="00912F63"/>
    <w:rsid w:val="00944E99"/>
    <w:rsid w:val="00952990"/>
    <w:rsid w:val="0098171A"/>
    <w:rsid w:val="009842CC"/>
    <w:rsid w:val="009B245B"/>
    <w:rsid w:val="009C45A7"/>
    <w:rsid w:val="009D34FF"/>
    <w:rsid w:val="009D6828"/>
    <w:rsid w:val="009E1033"/>
    <w:rsid w:val="00A05907"/>
    <w:rsid w:val="00A24E98"/>
    <w:rsid w:val="00A371B8"/>
    <w:rsid w:val="00A5252C"/>
    <w:rsid w:val="00AB71DF"/>
    <w:rsid w:val="00AB7A4E"/>
    <w:rsid w:val="00AE106D"/>
    <w:rsid w:val="00AE3422"/>
    <w:rsid w:val="00B13CD0"/>
    <w:rsid w:val="00B52A65"/>
    <w:rsid w:val="00B9355A"/>
    <w:rsid w:val="00BA3B12"/>
    <w:rsid w:val="00BB33A7"/>
    <w:rsid w:val="00BC6339"/>
    <w:rsid w:val="00BC70A2"/>
    <w:rsid w:val="00BF057E"/>
    <w:rsid w:val="00C01EDD"/>
    <w:rsid w:val="00C25214"/>
    <w:rsid w:val="00C8709A"/>
    <w:rsid w:val="00C9247E"/>
    <w:rsid w:val="00CB41B2"/>
    <w:rsid w:val="00CB43CD"/>
    <w:rsid w:val="00CC3D0F"/>
    <w:rsid w:val="00CD595D"/>
    <w:rsid w:val="00CE4BF5"/>
    <w:rsid w:val="00D12431"/>
    <w:rsid w:val="00D30E75"/>
    <w:rsid w:val="00D3362F"/>
    <w:rsid w:val="00D542C5"/>
    <w:rsid w:val="00D85DDB"/>
    <w:rsid w:val="00D874D2"/>
    <w:rsid w:val="00D97AD7"/>
    <w:rsid w:val="00DB1F09"/>
    <w:rsid w:val="00DB32BB"/>
    <w:rsid w:val="00DB6C75"/>
    <w:rsid w:val="00DD3C6F"/>
    <w:rsid w:val="00DF77F8"/>
    <w:rsid w:val="00E45FE2"/>
    <w:rsid w:val="00E51E2F"/>
    <w:rsid w:val="00E7335F"/>
    <w:rsid w:val="00E86691"/>
    <w:rsid w:val="00EB09CD"/>
    <w:rsid w:val="00EC6537"/>
    <w:rsid w:val="00EE160C"/>
    <w:rsid w:val="00EF4A10"/>
    <w:rsid w:val="00F55C58"/>
    <w:rsid w:val="00F65EC3"/>
    <w:rsid w:val="00F726C3"/>
    <w:rsid w:val="00F814F3"/>
    <w:rsid w:val="00FA22DE"/>
    <w:rsid w:val="00FA6DD0"/>
    <w:rsid w:val="00FD4B7A"/>
    <w:rsid w:val="00FF47D2"/>
    <w:rsid w:val="00FF59A8"/>
    <w:rsid w:val="00FF714F"/>
    <w:rsid w:val="0353C87F"/>
    <w:rsid w:val="055BCBD5"/>
    <w:rsid w:val="0BA2B52E"/>
    <w:rsid w:val="0F336D33"/>
    <w:rsid w:val="0FA1BADF"/>
    <w:rsid w:val="10CC1376"/>
    <w:rsid w:val="120C169A"/>
    <w:rsid w:val="14311661"/>
    <w:rsid w:val="159A0397"/>
    <w:rsid w:val="18C6323C"/>
    <w:rsid w:val="1D6BC6AD"/>
    <w:rsid w:val="20078EEC"/>
    <w:rsid w:val="2589FAD5"/>
    <w:rsid w:val="258EFB8F"/>
    <w:rsid w:val="270C13B3"/>
    <w:rsid w:val="3992BEE9"/>
    <w:rsid w:val="399F37B4"/>
    <w:rsid w:val="3A106E7E"/>
    <w:rsid w:val="3A8B0D21"/>
    <w:rsid w:val="3B3B0815"/>
    <w:rsid w:val="3F317F82"/>
    <w:rsid w:val="40CB43FB"/>
    <w:rsid w:val="42520373"/>
    <w:rsid w:val="4AAC23BF"/>
    <w:rsid w:val="4DEA8671"/>
    <w:rsid w:val="50415B94"/>
    <w:rsid w:val="52F02732"/>
    <w:rsid w:val="5DE2DBEC"/>
    <w:rsid w:val="5F81F3CC"/>
    <w:rsid w:val="61FCA58A"/>
    <w:rsid w:val="65251982"/>
    <w:rsid w:val="65F0BA0B"/>
    <w:rsid w:val="6A4B7F6E"/>
    <w:rsid w:val="6B99CD96"/>
    <w:rsid w:val="6C2D4DA1"/>
    <w:rsid w:val="6DFBCBF0"/>
    <w:rsid w:val="71336CB2"/>
    <w:rsid w:val="71495A0E"/>
    <w:rsid w:val="71C04EED"/>
    <w:rsid w:val="73F02F5E"/>
    <w:rsid w:val="74EC762F"/>
    <w:rsid w:val="7BD78310"/>
    <w:rsid w:val="7F6B05A6"/>
    <w:rsid w:val="7FE0D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4EF25"/>
  <w15:chartTrackingRefBased/>
  <w15:docId w15:val="{DF03079D-4641-48B9-BBC0-174613B41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lv-LV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5DA"/>
    <w:pPr>
      <w:widowControl w:val="0"/>
      <w:spacing w:after="200" w:line="276" w:lineRule="auto"/>
      <w:jc w:val="left"/>
    </w:pPr>
    <w:rPr>
      <w:rFonts w:ascii="Calibri" w:eastAsia="Calibri" w:hAnsi="Calibr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5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5DA"/>
    <w:rPr>
      <w:rFonts w:ascii="Calibri" w:eastAsia="Calibri" w:hAnsi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22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2DE"/>
    <w:rPr>
      <w:rFonts w:ascii="Calibri" w:eastAsia="Calibri" w:hAnsi="Calibr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01F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1F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1F9E"/>
    <w:rPr>
      <w:rFonts w:ascii="Calibri" w:eastAsia="Calibri" w:hAnsi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1F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1F9E"/>
    <w:rPr>
      <w:rFonts w:ascii="Calibri" w:eastAsia="Calibri" w:hAnsi="Calibri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F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F9E"/>
    <w:rPr>
      <w:rFonts w:ascii="Segoe UI" w:eastAsia="Calibri" w:hAnsi="Segoe UI" w:cs="Segoe UI"/>
      <w:sz w:val="18"/>
      <w:szCs w:val="18"/>
      <w:lang w:val="en-US"/>
    </w:rPr>
  </w:style>
  <w:style w:type="character" w:styleId="Hyperlink">
    <w:name w:val="Hyperlink"/>
    <w:rsid w:val="003F0213"/>
    <w:rPr>
      <w:u w:val="single"/>
    </w:rPr>
  </w:style>
  <w:style w:type="numbering" w:customStyle="1" w:styleId="ImportedStyle1">
    <w:name w:val="Imported Style 1"/>
    <w:rsid w:val="003F0213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3F0213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v-LV"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41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4181"/>
    <w:rPr>
      <w:rFonts w:ascii="Calibri" w:eastAsia="Calibri" w:hAnsi="Calibri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C4181"/>
    <w:rPr>
      <w:vertAlign w:val="superscript"/>
    </w:rPr>
  </w:style>
  <w:style w:type="paragraph" w:styleId="Revision">
    <w:name w:val="Revision"/>
    <w:hidden/>
    <w:uiPriority w:val="99"/>
    <w:semiHidden/>
    <w:rsid w:val="00B13CD0"/>
    <w:pPr>
      <w:spacing w:after="0" w:line="240" w:lineRule="auto"/>
      <w:jc w:val="left"/>
    </w:pPr>
    <w:rPr>
      <w:rFonts w:ascii="Calibri" w:eastAsia="Calibri" w:hAnsi="Calibri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43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lina.Gaile@lrpv.gov.l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ABA6FCA733484E9599B32B1E100AB7" ma:contentTypeVersion="7" ma:contentTypeDescription="Create a new document." ma:contentTypeScope="" ma:versionID="8b7961fee5e13fba4895b9be97eb570d">
  <xsd:schema xmlns:xsd="http://www.w3.org/2001/XMLSchema" xmlns:xs="http://www.w3.org/2001/XMLSchema" xmlns:p="http://schemas.microsoft.com/office/2006/metadata/properties" xmlns:ns3="e48ac274-d77c-4eb1-aede-07e1b47cc5d2" xmlns:ns4="cca0bfdb-840c-48e8-b283-fb8fbff40316" targetNamespace="http://schemas.microsoft.com/office/2006/metadata/properties" ma:root="true" ma:fieldsID="99eedbae0caec444f0f57e88e216a0c7" ns3:_="" ns4:_="">
    <xsd:import namespace="e48ac274-d77c-4eb1-aede-07e1b47cc5d2"/>
    <xsd:import namespace="cca0bfdb-840c-48e8-b283-fb8fbff403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ac274-d77c-4eb1-aede-07e1b47cc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0bfdb-840c-48e8-b283-fb8fbff40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AE0A79-0784-406E-ACAF-52A0817481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ac274-d77c-4eb1-aede-07e1b47cc5d2"/>
    <ds:schemaRef ds:uri="cca0bfdb-840c-48e8-b283-fb8fbff40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6CC15B-88A6-418A-A0E0-C44D97B946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1CB342-7E42-47C6-ACD9-8100CC97BA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7EEE12-E063-4D53-8C75-B4CD196EDD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9</Words>
  <Characters>3058</Characters>
  <Application>Microsoft Office Word</Application>
  <DocSecurity>0</DocSecurity>
  <Lines>49</Lines>
  <Paragraphs>20</Paragraphs>
  <ScaleCrop>false</ScaleCrop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īna Breimane</dc:creator>
  <cp:keywords/>
  <dc:description/>
  <cp:lastModifiedBy>Elīna Gaile</cp:lastModifiedBy>
  <cp:revision>12</cp:revision>
  <cp:lastPrinted>2020-02-06T11:20:00Z</cp:lastPrinted>
  <dcterms:created xsi:type="dcterms:W3CDTF">2022-08-31T13:22:00Z</dcterms:created>
  <dcterms:modified xsi:type="dcterms:W3CDTF">2024-08-28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ABA6FCA733484E9599B32B1E100AB7</vt:lpwstr>
  </property>
  <property fmtid="{D5CDD505-2E9C-101B-9397-08002B2CF9AE}" pid="3" name="GrammarlyDocumentId">
    <vt:lpwstr>59f8adedb57c71121b3823b40d3c7277b311a747d013ab9ec71b03409841e985</vt:lpwstr>
  </property>
</Properties>
</file>